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China</w:t>
      </w:r>
      <w:r>
        <w:t xml:space="preserve"> </w:t>
      </w:r>
      <w:r>
        <w:t xml:space="preserve">Beijing</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skilled Tailor with over [X years] of experience in the fashion industry, I am excited to apply for the Tailor position at your esteemed establishment in China Beijing. This opportunity resonates deeply with my professional aspirations and passion for craftsmanship, particularly in a dynamic city like Beijing, where tradition meets innovation. My expertise in precision tailoring, combined with a profound appreciation for Chinese culture and aesthetics, positions me as an ideal candidate to contribute to your team’s success.</w:t>
      </w:r>
    </w:p>
    <w:bookmarkStart w:id="20" w:name="why-this-cover-letter-matters"/>
    <w:p>
      <w:pPr>
        <w:pStyle w:val="Heading2"/>
      </w:pPr>
      <w:r>
        <w:t xml:space="preserve">Why This Cover Letter Matters</w:t>
      </w:r>
    </w:p>
    <w:p>
      <w:pPr>
        <w:pStyle w:val="FirstParagraph"/>
      </w:pPr>
      <w:r>
        <w:t xml:space="preserve">The term "Cover Letter" is not merely a formality but a vital tool to showcase my unique qualifications and alignment with the values of your organization. As a Tailor, I understand that every stitch and seam carries significance, much like the thoughtful curation of a Cover Letter that highlights one’s strengths and vision. In China Beijing, where the fashion landscape thrives on blending heritage with modernity, my ability to adapt traditional techniques to contemporary demands is a key asset. This Cover Letter serves as an extension of my professional identity, emphasizing how my skills and experiences align with the needs of your business in this vibrant market.</w:t>
      </w:r>
    </w:p>
    <w:bookmarkEnd w:id="20"/>
    <w:bookmarkStart w:id="21" w:name="my-journey-as-a-tailor"/>
    <w:p>
      <w:pPr>
        <w:pStyle w:val="Heading2"/>
      </w:pPr>
      <w:r>
        <w:t xml:space="preserve">My Journey as a Tailor</w:t>
      </w:r>
    </w:p>
    <w:p>
      <w:pPr>
        <w:pStyle w:val="FirstParagraph"/>
      </w:pPr>
      <w:r>
        <w:t xml:space="preserve">With [X years] of experience in tailoring, I have honed my craft through rigorous training and hands-on projects that span both luxury fashion and bespoke customization. My journey began with an apprenticeship under a master tailor in [City/Region], where I learned the fundamentals of pattern-making, fabric selection, and precision stitching. This foundation has allowed me to evolve into a versatile professional capable of handling diverse client needs, from formal suits to intricate ceremonial attire.</w:t>
      </w:r>
    </w:p>
    <w:p>
      <w:pPr>
        <w:pStyle w:val="BodyText"/>
      </w:pPr>
      <w:r>
        <w:t xml:space="preserve">In China Beijing, the demand for high-quality tailoring is ever-growing, driven by both local and international clients seeking personalized fashion solutions. My expertise in [specific skills, e.g., "customizing traditional Chinese garments like qipaos" or "modernizing Western styles with Asian silhouettes"] enables me to cater to this diverse clientele. I am particularly passionate about working in China Beijing, a city renowned for its rich cultural heritage and cutting-edge fashion trends. The opportunity to contribute to a brand that values excellence in tailoring is both thrilling and meaningful.</w:t>
      </w:r>
    </w:p>
    <w:bookmarkEnd w:id="21"/>
    <w:bookmarkStart w:id="22" w:name="why-china-beijing"/>
    <w:p>
      <w:pPr>
        <w:pStyle w:val="Heading2"/>
      </w:pPr>
      <w:r>
        <w:t xml:space="preserve">Why China Beijing?</w:t>
      </w:r>
    </w:p>
    <w:p>
      <w:pPr>
        <w:pStyle w:val="FirstParagraph"/>
      </w:pPr>
      <w:r>
        <w:t xml:space="preserve">China Beijing is more than just a location; it is a symbol of artistic and cultural evolution. As the capital, it houses some of the most prestigious fashion houses, design schools, and textile hubs in Asia. The city’s blend of historical traditions and modern innovation creates an environment where creativity flourishes. For a Tailor like me, this setting is unparalleled. Beijing’s clients often seek garments that reflect their individuality while honoring cultural roots—a balance I strive to achieve through every project.</w:t>
      </w:r>
    </w:p>
    <w:p>
      <w:pPr>
        <w:pStyle w:val="BodyText"/>
      </w:pPr>
      <w:r>
        <w:t xml:space="preserve">My understanding of Chinese aesthetics and craftsmanship is rooted in both academic study and practical experience. I have studied the techniques of traditional Chinese tailoring, such as the intricate embroidery and fabric drape used in classical attire, while also staying attuned to global fashion trends. This dual perspective allows me to create pieces that are not only visually stunning but also culturally resonant. In Beijing’s competitive market, where clients expect both quality and uniqueness, this expertise is a significant advantage.</w:t>
      </w:r>
    </w:p>
    <w:bookmarkEnd w:id="22"/>
    <w:bookmarkStart w:id="23" w:name="what-i-bring-to-your-team"/>
    <w:p>
      <w:pPr>
        <w:pStyle w:val="Heading2"/>
      </w:pPr>
      <w:r>
        <w:t xml:space="preserve">What I Bring to Your Team</w:t>
      </w:r>
    </w:p>
    <w:p>
      <w:pPr>
        <w:pStyle w:val="FirstParagraph"/>
      </w:pPr>
      <w:r>
        <w:t xml:space="preserve">As a Tailor, I bring more than technical skills—I bring a commitment to excellence and a deep respect for the art of garment-making. My attention to detail ensures that every piece meets the highest standards, while my ability to communicate effectively with clients allows me to translate their visions into reality. In China Beijing, where customer expectations are high and competition is fierce, this level of dedication is essential.</w:t>
      </w:r>
    </w:p>
    <w:p>
      <w:pPr>
        <w:pStyle w:val="BodyText"/>
      </w:pPr>
      <w:r>
        <w:t xml:space="preserve">Furthermore, I am fluent in [language(s), e.g., "Chinese and English"], which enables me to connect seamlessly with both local and international clients. This linguistic versatility, combined with my cultural sensitivity, allows me to navigate the nuances of Beijing’s fashion industry with ease. I am also well-versed in the latest tailoring technologies, such as [specific tools or software], ensuring that my work remains at the forefront of innovation.</w:t>
      </w:r>
    </w:p>
    <w:bookmarkEnd w:id="23"/>
    <w:bookmarkStart w:id="24" w:name="conclusion"/>
    <w:p>
      <w:pPr>
        <w:pStyle w:val="Heading2"/>
      </w:pPr>
      <w:r>
        <w:t xml:space="preserve">Conclusion</w:t>
      </w:r>
    </w:p>
    <w:p>
      <w:pPr>
        <w:pStyle w:val="FirstParagraph"/>
      </w:pPr>
      <w:r>
        <w:t xml:space="preserve">In conclusion, I am eager to bring my skills as a Tailor to your team in China Beijing. This Cover Letter is not just an application but a testament to my passion for craftsmanship and my desire to contribute to a brand that values quality and artistry. I am confident that my experience, cultural awareness, and dedication will make me an asset to your organization. I would welcome the opportunity to discuss how I can support your goals and elevate your offerings in this vibrant market.</w:t>
      </w:r>
    </w:p>
    <w:p>
      <w:pPr>
        <w:pStyle w:val="BodyText"/>
      </w:pPr>
      <w:r>
        <w:t xml:space="preserve">Thank you for considering my application. I look forward to the possibility of contributing to your team’s continued success in China Beijing.</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China Beijing</dc:title>
  <dc:creator/>
  <dc:language>en</dc:language>
  <cp:keywords/>
  <dcterms:created xsi:type="dcterms:W3CDTF">2026-07-21T04:47:42Z</dcterms:created>
  <dcterms:modified xsi:type="dcterms:W3CDTF">2026-07-21T04:47:42Z</dcterms:modified>
</cp:coreProperties>
</file>

<file path=docProps/custom.xml><?xml version="1.0" encoding="utf-8"?>
<Properties xmlns="http://schemas.openxmlformats.org/officeDocument/2006/custom-properties" xmlns:vt="http://schemas.openxmlformats.org/officeDocument/2006/docPropsVTypes"/>
</file>